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andra Rodr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1 Thomas Avenue, Forest Park, IL, USA Forest Park, IL, USA 601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xandrar34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3462651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